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8E0C9" w14:textId="77777777" w:rsidR="00A935FD" w:rsidRPr="000715F1" w:rsidRDefault="00A935FD" w:rsidP="000715F1">
      <w:pPr>
        <w:jc w:val="center"/>
        <w:rPr>
          <w:b/>
          <w:bCs/>
          <w:sz w:val="24"/>
          <w:szCs w:val="24"/>
        </w:rPr>
      </w:pPr>
      <w:r w:rsidRPr="000715F1">
        <w:rPr>
          <w:b/>
          <w:bCs/>
          <w:sz w:val="24"/>
          <w:szCs w:val="24"/>
        </w:rPr>
        <w:t>Instructions for HIPAA and Biomedical Research Training</w:t>
      </w:r>
    </w:p>
    <w:p w14:paraId="0C42A3CD" w14:textId="77777777" w:rsidR="00A935FD" w:rsidRDefault="00A935FD" w:rsidP="00A935FD">
      <w:r>
        <w:t>1.</w:t>
      </w:r>
      <w:r>
        <w:tab/>
        <w:t>Go to https://www.citiprogram.org/</w:t>
      </w:r>
    </w:p>
    <w:p w14:paraId="73929EF9" w14:textId="77777777" w:rsidR="00A935FD" w:rsidRDefault="00A935FD" w:rsidP="00A935FD">
      <w:r>
        <w:t>2.</w:t>
      </w:r>
      <w:r>
        <w:tab/>
        <w:t>Click “Register” on the right-hand side of the page</w:t>
      </w:r>
    </w:p>
    <w:p w14:paraId="5AE9BCCD" w14:textId="43CE9990" w:rsidR="00A935FD" w:rsidRDefault="00A935FD" w:rsidP="00A935FD">
      <w:r>
        <w:t>3.</w:t>
      </w:r>
      <w:r>
        <w:tab/>
        <w:t xml:space="preserve">Under “Select your Organization Affiliation”, type “University of California, Los Angeles (UCLA)” and then click the boxes to “Continue </w:t>
      </w:r>
      <w:r w:rsidR="0013074D">
        <w:t>t</w:t>
      </w:r>
      <w:r>
        <w:t>o Create Your CITI Program Username/Password”</w:t>
      </w:r>
    </w:p>
    <w:p w14:paraId="53FCF889" w14:textId="760825A8" w:rsidR="00A935FD" w:rsidRDefault="00A935FD" w:rsidP="00A935FD">
      <w:r>
        <w:t>4.</w:t>
      </w:r>
      <w:r>
        <w:tab/>
        <w:t xml:space="preserve">Enter personal information </w:t>
      </w:r>
    </w:p>
    <w:p w14:paraId="2AD78779" w14:textId="3199879B" w:rsidR="00A935FD" w:rsidRDefault="00A935FD" w:rsidP="00A935FD">
      <w:r>
        <w:t>5.</w:t>
      </w:r>
      <w:r>
        <w:tab/>
        <w:t xml:space="preserve">Select “No” for CE functionality and select your own answer for whether the CITI Program can contact you later </w:t>
      </w:r>
    </w:p>
    <w:p w14:paraId="2974EF6C" w14:textId="69F41C99" w:rsidR="00A935FD" w:rsidRDefault="00A935FD" w:rsidP="00A935FD">
      <w:r>
        <w:t>6.</w:t>
      </w:r>
      <w:r>
        <w:tab/>
        <w:t xml:space="preserve">Enter your institutional information and select </w:t>
      </w:r>
      <w:r w:rsidR="00D95C8B" w:rsidRPr="00D95C8B">
        <w:rPr>
          <w:rFonts w:hint="eastAsia"/>
        </w:rPr>
        <w:t>y</w:t>
      </w:r>
      <w:r w:rsidR="00D95C8B" w:rsidRPr="00D95C8B">
        <w:t xml:space="preserve">our corresponding role </w:t>
      </w:r>
      <w:r>
        <w:t xml:space="preserve">under </w:t>
      </w:r>
      <w:r w:rsidR="00D95C8B">
        <w:t xml:space="preserve">the </w:t>
      </w:r>
      <w:r>
        <w:t xml:space="preserve">“Role in research” </w:t>
      </w:r>
    </w:p>
    <w:p w14:paraId="0611BA22" w14:textId="5E6A2FE1" w:rsidR="00A935FD" w:rsidRDefault="00A935FD" w:rsidP="00A935FD">
      <w:r>
        <w:t>7.</w:t>
      </w:r>
      <w:r>
        <w:tab/>
      </w:r>
      <w:r w:rsidR="00D95C8B">
        <w:t xml:space="preserve">Then you will probably see a set of questions, please select according to the screenshot below if you have never completed any CITI training (questions not shown are option, please choose with your best judgement): </w:t>
      </w:r>
    </w:p>
    <w:p w14:paraId="2ABBBC68" w14:textId="607CA80E" w:rsidR="00D95C8B" w:rsidRDefault="00D95C8B" w:rsidP="00A935FD">
      <w:r>
        <w:rPr>
          <w:noProof/>
        </w:rPr>
        <w:drawing>
          <wp:inline distT="0" distB="0" distL="0" distR="0" wp14:anchorId="7B0B9EBC" wp14:editId="73AD9E1D">
            <wp:extent cx="2657140" cy="23526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588" cy="2362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BD4E68" wp14:editId="20225752">
            <wp:extent cx="2656840" cy="1594104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380" cy="1595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80724" w14:textId="6FAE6B22" w:rsidR="00D95C8B" w:rsidRDefault="00D95C8B" w:rsidP="00A935FD">
      <w:r>
        <w:rPr>
          <w:noProof/>
        </w:rPr>
        <w:drawing>
          <wp:inline distT="0" distB="0" distL="0" distR="0" wp14:anchorId="2D0E5084" wp14:editId="7F390179">
            <wp:extent cx="2746420" cy="1638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8" cy="1642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9B9AD4" wp14:editId="4DF5F46A">
            <wp:extent cx="2543175" cy="140846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4674" cy="1414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0F562" w14:textId="566CCC24" w:rsidR="00D95C8B" w:rsidRDefault="00D95C8B" w:rsidP="00A935FD">
      <w:r>
        <w:rPr>
          <w:noProof/>
        </w:rPr>
        <w:lastRenderedPageBreak/>
        <w:drawing>
          <wp:inline distT="0" distB="0" distL="0" distR="0" wp14:anchorId="3C5C3798" wp14:editId="704AF36E">
            <wp:extent cx="2726776" cy="15811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682" cy="1612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99200D" wp14:editId="771A0BF5">
            <wp:extent cx="2726690" cy="122606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052" cy="1261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E7128" w14:textId="77777777" w:rsidR="00A935FD" w:rsidRDefault="00A935FD" w:rsidP="00A935FD">
      <w:r>
        <w:t>8.</w:t>
      </w:r>
      <w:r>
        <w:tab/>
        <w:t>Click “Complete Registration”</w:t>
      </w:r>
    </w:p>
    <w:p w14:paraId="37E7FE52" w14:textId="77777777" w:rsidR="00A935FD" w:rsidRDefault="00A935FD" w:rsidP="00A935FD">
      <w:r>
        <w:t>9.</w:t>
      </w:r>
      <w:r>
        <w:tab/>
        <w:t>Click “Finalize Registration”</w:t>
      </w:r>
    </w:p>
    <w:p w14:paraId="5A14741E" w14:textId="77777777" w:rsidR="00A935FD" w:rsidRDefault="00A935FD" w:rsidP="00A935FD">
      <w:r>
        <w:t>10.</w:t>
      </w:r>
      <w:r>
        <w:tab/>
        <w:t xml:space="preserve">Click the menu option for “University of California, Los Angeles” and click on </w:t>
      </w:r>
      <w:r w:rsidRPr="000715F1">
        <w:rPr>
          <w:b/>
          <w:bCs/>
          <w:color w:val="FF0000"/>
        </w:rPr>
        <w:t>Group 1 Human Subject Research</w:t>
      </w:r>
      <w:r w:rsidRPr="000715F1">
        <w:rPr>
          <w:color w:val="FF0000"/>
        </w:rPr>
        <w:t xml:space="preserve"> </w:t>
      </w:r>
      <w:r>
        <w:t xml:space="preserve">and </w:t>
      </w:r>
      <w:r w:rsidRPr="000715F1">
        <w:rPr>
          <w:b/>
          <w:bCs/>
          <w:color w:val="FF0000"/>
        </w:rPr>
        <w:t>UCLA HIPAA</w:t>
      </w:r>
      <w:r w:rsidRPr="000715F1">
        <w:rPr>
          <w:color w:val="FF0000"/>
        </w:rPr>
        <w:t xml:space="preserve"> </w:t>
      </w:r>
      <w:r>
        <w:t>links to complete required training.</w:t>
      </w:r>
    </w:p>
    <w:p w14:paraId="5DB7850E" w14:textId="77777777" w:rsidR="00A935FD" w:rsidRDefault="00A935FD" w:rsidP="00A935FD">
      <w:r>
        <w:t>11.</w:t>
      </w:r>
      <w:r>
        <w:tab/>
        <w:t>After completing each quiz, if you do not score 100%, study the correct answers and click the option to return to the module and retake the quiz</w:t>
      </w:r>
    </w:p>
    <w:p w14:paraId="647841FA" w14:textId="77777777" w:rsidR="00A935FD" w:rsidRDefault="00A935FD" w:rsidP="00A935FD">
      <w:r>
        <w:t>12.</w:t>
      </w:r>
      <w:r>
        <w:tab/>
        <w:t>After completion of the course, click “Print Report” and save the report with your last name at the beginning of the filename</w:t>
      </w:r>
    </w:p>
    <w:p w14:paraId="230412F4" w14:textId="7487F021" w:rsidR="007D21DD" w:rsidRDefault="00A935FD" w:rsidP="00A935FD">
      <w:r>
        <w:t>13.</w:t>
      </w:r>
      <w:r>
        <w:tab/>
        <w:t>Email the two certificates to me.</w:t>
      </w:r>
    </w:p>
    <w:sectPr w:rsidR="007D21D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tzQxMDQ2tjAyMjdU0lEKTi0uzszPAykwrAUAjW1JBywAAAA="/>
  </w:docVars>
  <w:rsids>
    <w:rsidRoot w:val="00A935FD"/>
    <w:rsid w:val="000715F1"/>
    <w:rsid w:val="0013074D"/>
    <w:rsid w:val="007D21DD"/>
    <w:rsid w:val="00A935FD"/>
    <w:rsid w:val="00D9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D5E8E"/>
  <w15:chartTrackingRefBased/>
  <w15:docId w15:val="{5D0B42C0-8781-4454-A6F0-7E4484C19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3</Words>
  <Characters>1160</Characters>
  <Application>Microsoft Office Word</Application>
  <DocSecurity>0</DocSecurity>
  <Lines>9</Lines>
  <Paragraphs>2</Paragraphs>
  <ScaleCrop>false</ScaleCrop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en Zhang</dc:creator>
  <cp:keywords/>
  <dc:description/>
  <cp:lastModifiedBy>Keren Zhang</cp:lastModifiedBy>
  <cp:revision>5</cp:revision>
  <dcterms:created xsi:type="dcterms:W3CDTF">2021-06-14T21:23:00Z</dcterms:created>
  <dcterms:modified xsi:type="dcterms:W3CDTF">2021-09-24T01:26:00Z</dcterms:modified>
</cp:coreProperties>
</file>